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Булат</w:t>
      </w:r>
      <w:r>
        <w:t xml:space="preserve"> </w:t>
      </w:r>
      <w:r>
        <w:t xml:space="preserve">Исае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600875" cy="3869355"/>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600875" cy="3869355"/>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620126" cy="3724976"/>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620126" cy="3724976"/>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303520" cy="4379494"/>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03520" cy="4379494"/>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322770" cy="4398745"/>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22770" cy="4398745"/>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334000" cy="4256048"/>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4256048"/>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4366166"/>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4366166"/>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524022"/>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524022"/>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504266"/>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504266"/>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438510"/>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438510"/>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4528002"/>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528002"/>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4075143"/>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4075143"/>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1732953"/>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1732953"/>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Булат Исаев</dc:creator>
  <dc:language>ru-RU</dc:language>
  <cp:keywords/>
  <dcterms:created xsi:type="dcterms:W3CDTF">2023-06-11T18:59:51Z</dcterms:created>
  <dcterms:modified xsi:type="dcterms:W3CDTF">2023-06-11T18: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